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across all years where data were available (1984–2018)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in the last Aleutian Islands Ecosystem Considerations document (Boldt et al. 2018). The patterns of above or below average residual condition observed in 2018 largely match those generated here from the updated computations, but with notable reductions in the magnitude of the residuals from the latter in most years. The lower magnitude results come from using stratum-specific regression coefficients and samples weighted in proportion to biomass which reduces the influence of spatio-temporal variation in sampling intensity on the residuals. Some exceptions to the pattern tracking observed for the majority of cases are instances when residual condition switched from above to below average (&gt;250 mm pollock in 1993 and 2015 and 100–250 mm pollock in 2010) and an instance when 100–250 mm pollock (2016) condition switched from below average to above. Condition of most species since 2010 has primarily been below the long term average or neutral.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general pattern of below average residual body condition index across recent survey years for the Aleutian Islands as described above was mostly reflected in the spatial condition indicators across INPFC strata (Figure 3). In some instances, stratum-specific condition was above average when the overall annual condition was below average (e.g., in the Central and Western Aleutians for Atka mackerel in 2014 and for &gt;250 mm walleye pollock in 2016).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10-07T00:24:06Z</dcterms:created>
  <dcterms:modified xsi:type="dcterms:W3CDTF">2020-10-07T00: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